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7268DD" w14:textId="77777777" w:rsidR="00A72FDE" w:rsidRDefault="00A72FDE" w:rsidP="003F5609">
      <w:pPr>
        <w:jc w:val="center"/>
        <w:rPr>
          <w:b/>
          <w:i/>
          <w:sz w:val="32"/>
          <w:szCs w:val="32"/>
          <w:u w:val="single"/>
        </w:rPr>
      </w:pPr>
    </w:p>
    <w:p w14:paraId="2C2DCB4A" w14:textId="77777777" w:rsidR="003F5609" w:rsidRDefault="003F5609" w:rsidP="003F5609">
      <w:pPr>
        <w:jc w:val="center"/>
        <w:rPr>
          <w:b/>
          <w:i/>
          <w:sz w:val="32"/>
          <w:szCs w:val="32"/>
          <w:u w:val="single"/>
        </w:rPr>
      </w:pPr>
      <w:r w:rsidRPr="00822EB2">
        <w:rPr>
          <w:b/>
          <w:i/>
          <w:sz w:val="32"/>
          <w:szCs w:val="32"/>
          <w:u w:val="single"/>
        </w:rPr>
        <w:t xml:space="preserve">Syracuse Area </w:t>
      </w:r>
      <w:r w:rsidR="008213D2" w:rsidRPr="00822EB2">
        <w:rPr>
          <w:b/>
          <w:i/>
          <w:sz w:val="32"/>
          <w:szCs w:val="32"/>
          <w:u w:val="single"/>
        </w:rPr>
        <w:t>Lodging</w:t>
      </w:r>
    </w:p>
    <w:p w14:paraId="73DCAA06" w14:textId="77777777" w:rsidR="0009479B" w:rsidRPr="00822EB2" w:rsidRDefault="0009479B" w:rsidP="003F5609">
      <w:pPr>
        <w:jc w:val="center"/>
        <w:rPr>
          <w:b/>
          <w:i/>
          <w:sz w:val="32"/>
          <w:szCs w:val="32"/>
          <w:u w:val="single"/>
        </w:rPr>
      </w:pPr>
    </w:p>
    <w:p w14:paraId="7373A7B4" w14:textId="77777777" w:rsidR="003F5609" w:rsidRPr="00822EB2" w:rsidRDefault="003F5609" w:rsidP="003F5609">
      <w:pPr>
        <w:jc w:val="center"/>
        <w:rPr>
          <w:b/>
          <w:sz w:val="26"/>
          <w:szCs w:val="26"/>
        </w:rPr>
      </w:pPr>
      <w:r w:rsidRPr="00822EB2">
        <w:rPr>
          <w:b/>
          <w:sz w:val="26"/>
          <w:szCs w:val="26"/>
        </w:rPr>
        <w:t>University Area / Downtown</w:t>
      </w:r>
    </w:p>
    <w:p w14:paraId="6B9CB1A6" w14:textId="77777777" w:rsidR="005D7868" w:rsidRPr="00822EB2" w:rsidRDefault="005D7868" w:rsidP="00BD75E3">
      <w:pPr>
        <w:tabs>
          <w:tab w:val="left" w:pos="3973"/>
          <w:tab w:val="left" w:pos="7702"/>
        </w:tabs>
        <w:ind w:left="113"/>
        <w:rPr>
          <w:i/>
          <w:sz w:val="26"/>
          <w:szCs w:val="26"/>
        </w:rPr>
      </w:pPr>
      <w:r w:rsidRPr="00822EB2">
        <w:rPr>
          <w:i/>
          <w:sz w:val="26"/>
          <w:szCs w:val="26"/>
        </w:rPr>
        <w:t>Name</w:t>
      </w:r>
      <w:r w:rsidRPr="00822EB2">
        <w:rPr>
          <w:i/>
          <w:sz w:val="26"/>
          <w:szCs w:val="26"/>
        </w:rPr>
        <w:tab/>
        <w:t>Address</w:t>
      </w:r>
      <w:r w:rsidRPr="00822EB2">
        <w:rPr>
          <w:i/>
          <w:sz w:val="26"/>
          <w:szCs w:val="26"/>
        </w:rPr>
        <w:tab/>
        <w:t>Phone</w:t>
      </w:r>
    </w:p>
    <w:p w14:paraId="755811C8" w14:textId="77777777" w:rsidR="005D7868" w:rsidRPr="00822EB2" w:rsidRDefault="005D7868" w:rsidP="00D64951">
      <w:pPr>
        <w:tabs>
          <w:tab w:val="left" w:pos="3973"/>
          <w:tab w:val="left" w:pos="7702"/>
        </w:tabs>
        <w:ind w:left="113"/>
        <w:rPr>
          <w:sz w:val="26"/>
          <w:szCs w:val="26"/>
        </w:rPr>
      </w:pPr>
      <w:bookmarkStart w:id="0" w:name="OLE_LINK1"/>
      <w:r w:rsidRPr="00822EB2">
        <w:rPr>
          <w:sz w:val="26"/>
          <w:szCs w:val="26"/>
        </w:rPr>
        <w:t>Courtyard by Marriott Syracuse</w:t>
      </w:r>
      <w:r w:rsidRPr="00822EB2">
        <w:rPr>
          <w:sz w:val="26"/>
          <w:szCs w:val="26"/>
        </w:rPr>
        <w:tab/>
        <w:t>300 W. Fayette St.</w:t>
      </w:r>
      <w:r w:rsidRPr="00822EB2">
        <w:rPr>
          <w:sz w:val="26"/>
          <w:szCs w:val="26"/>
        </w:rPr>
        <w:tab/>
        <w:t>(315) 422-4854</w:t>
      </w:r>
    </w:p>
    <w:p w14:paraId="4EAF15D3" w14:textId="77777777" w:rsidR="005D7868" w:rsidRPr="00822EB2" w:rsidRDefault="005D7868" w:rsidP="00BD75E3">
      <w:pPr>
        <w:tabs>
          <w:tab w:val="left" w:pos="3973"/>
          <w:tab w:val="left" w:pos="7702"/>
        </w:tabs>
        <w:ind w:left="113"/>
        <w:rPr>
          <w:sz w:val="26"/>
          <w:szCs w:val="26"/>
        </w:rPr>
      </w:pPr>
      <w:r w:rsidRPr="00822EB2">
        <w:rPr>
          <w:sz w:val="26"/>
          <w:szCs w:val="26"/>
        </w:rPr>
        <w:t>Crowne Plaza</w:t>
      </w:r>
      <w:r w:rsidRPr="00822EB2">
        <w:rPr>
          <w:sz w:val="26"/>
          <w:szCs w:val="26"/>
        </w:rPr>
        <w:tab/>
        <w:t>701 E. Genesee St.</w:t>
      </w:r>
      <w:r w:rsidRPr="00822EB2">
        <w:rPr>
          <w:sz w:val="26"/>
          <w:szCs w:val="26"/>
        </w:rPr>
        <w:tab/>
        <w:t>(315) 479-7000</w:t>
      </w:r>
    </w:p>
    <w:p w14:paraId="2DE51659" w14:textId="77777777" w:rsidR="005D7868" w:rsidRPr="00822EB2" w:rsidRDefault="005D7868" w:rsidP="00A847D6">
      <w:pPr>
        <w:tabs>
          <w:tab w:val="left" w:pos="3973"/>
          <w:tab w:val="left" w:pos="7702"/>
        </w:tabs>
        <w:ind w:left="113"/>
        <w:rPr>
          <w:sz w:val="26"/>
          <w:szCs w:val="26"/>
        </w:rPr>
      </w:pPr>
      <w:r w:rsidRPr="00822EB2">
        <w:rPr>
          <w:sz w:val="26"/>
          <w:szCs w:val="26"/>
        </w:rPr>
        <w:t>Quality Inn &amp; Suites</w:t>
      </w:r>
      <w:r w:rsidRPr="00822EB2">
        <w:rPr>
          <w:sz w:val="26"/>
          <w:szCs w:val="26"/>
        </w:rPr>
        <w:tab/>
        <w:t>454 James St.</w:t>
      </w:r>
      <w:r w:rsidRPr="00822EB2">
        <w:rPr>
          <w:sz w:val="26"/>
          <w:szCs w:val="26"/>
        </w:rPr>
        <w:tab/>
        <w:t xml:space="preserve">(315) </w:t>
      </w:r>
      <w:r>
        <w:rPr>
          <w:sz w:val="26"/>
          <w:szCs w:val="26"/>
        </w:rPr>
        <w:t>849-1274</w:t>
      </w:r>
    </w:p>
    <w:p w14:paraId="48970DE0" w14:textId="77777777" w:rsidR="005D7868" w:rsidRPr="00822EB2" w:rsidRDefault="005D7868" w:rsidP="00BD75E3">
      <w:pPr>
        <w:tabs>
          <w:tab w:val="left" w:pos="3973"/>
          <w:tab w:val="left" w:pos="7702"/>
        </w:tabs>
        <w:ind w:left="113"/>
        <w:rPr>
          <w:sz w:val="26"/>
          <w:szCs w:val="26"/>
        </w:rPr>
      </w:pPr>
      <w:bookmarkStart w:id="1" w:name="OLE_LINK2"/>
      <w:r>
        <w:rPr>
          <w:sz w:val="26"/>
          <w:szCs w:val="26"/>
        </w:rPr>
        <w:t>Collegian Hotel &amp; Suites</w:t>
      </w:r>
      <w:r w:rsidRPr="00822EB2">
        <w:rPr>
          <w:sz w:val="26"/>
          <w:szCs w:val="26"/>
        </w:rPr>
        <w:tab/>
        <w:t>1060 E. Genesee St.</w:t>
      </w:r>
      <w:r w:rsidRPr="00822EB2">
        <w:rPr>
          <w:sz w:val="26"/>
          <w:szCs w:val="26"/>
        </w:rPr>
        <w:tab/>
        <w:t>(315) 476-4212</w:t>
      </w:r>
    </w:p>
    <w:bookmarkEnd w:id="1"/>
    <w:p w14:paraId="65FC3765" w14:textId="77777777" w:rsidR="005D7868" w:rsidRPr="00822EB2" w:rsidRDefault="005D7868" w:rsidP="006F4EE5">
      <w:pPr>
        <w:tabs>
          <w:tab w:val="left" w:pos="3973"/>
          <w:tab w:val="left" w:pos="7702"/>
        </w:tabs>
        <w:ind w:left="113"/>
        <w:rPr>
          <w:sz w:val="26"/>
          <w:szCs w:val="26"/>
        </w:rPr>
      </w:pPr>
      <w:r w:rsidRPr="00822EB2">
        <w:rPr>
          <w:sz w:val="26"/>
          <w:szCs w:val="26"/>
        </w:rPr>
        <w:t>Hotel Skyler</w:t>
      </w:r>
      <w:r w:rsidRPr="00822EB2">
        <w:rPr>
          <w:sz w:val="26"/>
          <w:szCs w:val="26"/>
        </w:rPr>
        <w:tab/>
        <w:t>601 S. Crouse Ave</w:t>
      </w:r>
      <w:r>
        <w:rPr>
          <w:sz w:val="26"/>
          <w:szCs w:val="26"/>
        </w:rPr>
        <w:t>.</w:t>
      </w:r>
      <w:r w:rsidRPr="00822EB2">
        <w:rPr>
          <w:sz w:val="26"/>
          <w:szCs w:val="26"/>
        </w:rPr>
        <w:tab/>
      </w:r>
      <w:r w:rsidRPr="00822EB2">
        <w:rPr>
          <w:rStyle w:val="xbe"/>
          <w:sz w:val="26"/>
          <w:szCs w:val="26"/>
        </w:rPr>
        <w:t>(315) 701-2613</w:t>
      </w:r>
    </w:p>
    <w:p w14:paraId="17E6028C" w14:textId="77777777" w:rsidR="005D7868" w:rsidRPr="00822EB2" w:rsidRDefault="005D7868" w:rsidP="00BD75E3">
      <w:pPr>
        <w:tabs>
          <w:tab w:val="left" w:pos="3973"/>
          <w:tab w:val="left" w:pos="7702"/>
        </w:tabs>
        <w:ind w:left="113"/>
        <w:rPr>
          <w:sz w:val="26"/>
          <w:szCs w:val="26"/>
        </w:rPr>
      </w:pPr>
      <w:r w:rsidRPr="00822EB2">
        <w:rPr>
          <w:sz w:val="26"/>
          <w:szCs w:val="26"/>
        </w:rPr>
        <w:t>Jefferson Clinton Hotel</w:t>
      </w:r>
      <w:r w:rsidRPr="00822EB2">
        <w:rPr>
          <w:sz w:val="26"/>
          <w:szCs w:val="26"/>
        </w:rPr>
        <w:tab/>
      </w:r>
      <w:r w:rsidRPr="00822EB2">
        <w:rPr>
          <w:color w:val="242424"/>
          <w:sz w:val="26"/>
          <w:szCs w:val="26"/>
          <w:lang w:val="en"/>
        </w:rPr>
        <w:t>416 S. Clinton St.</w:t>
      </w:r>
      <w:r w:rsidRPr="00822EB2">
        <w:rPr>
          <w:sz w:val="26"/>
          <w:szCs w:val="26"/>
        </w:rPr>
        <w:tab/>
        <w:t>(315) 425-0500</w:t>
      </w:r>
    </w:p>
    <w:p w14:paraId="6DFC7B11" w14:textId="77777777" w:rsidR="005D7868" w:rsidRPr="00822EB2" w:rsidRDefault="005D7868" w:rsidP="00BD75E3">
      <w:pPr>
        <w:tabs>
          <w:tab w:val="left" w:pos="3973"/>
          <w:tab w:val="left" w:pos="7702"/>
        </w:tabs>
        <w:ind w:left="113"/>
        <w:rPr>
          <w:sz w:val="26"/>
          <w:szCs w:val="26"/>
        </w:rPr>
      </w:pPr>
      <w:r w:rsidRPr="00822EB2">
        <w:rPr>
          <w:sz w:val="26"/>
          <w:szCs w:val="26"/>
        </w:rPr>
        <w:t>The Parkview Hotel</w:t>
      </w:r>
      <w:r w:rsidRPr="00822EB2">
        <w:rPr>
          <w:sz w:val="26"/>
          <w:szCs w:val="26"/>
        </w:rPr>
        <w:tab/>
        <w:t>713 E. Genesee St.</w:t>
      </w:r>
      <w:r w:rsidRPr="00822EB2">
        <w:rPr>
          <w:sz w:val="26"/>
          <w:szCs w:val="26"/>
        </w:rPr>
        <w:tab/>
      </w:r>
      <w:r w:rsidRPr="00822EB2">
        <w:rPr>
          <w:rStyle w:val="xbe"/>
          <w:sz w:val="26"/>
          <w:szCs w:val="26"/>
        </w:rPr>
        <w:t>(</w:t>
      </w:r>
      <w:r>
        <w:rPr>
          <w:rStyle w:val="xbe"/>
          <w:sz w:val="26"/>
          <w:szCs w:val="26"/>
        </w:rPr>
        <w:t>315</w:t>
      </w:r>
      <w:r w:rsidRPr="00822EB2">
        <w:rPr>
          <w:rStyle w:val="xbe"/>
          <w:sz w:val="26"/>
          <w:szCs w:val="26"/>
        </w:rPr>
        <w:t>)</w:t>
      </w:r>
      <w:r>
        <w:rPr>
          <w:rStyle w:val="xbe"/>
          <w:sz w:val="26"/>
          <w:szCs w:val="26"/>
        </w:rPr>
        <w:t xml:space="preserve"> 701-2600</w:t>
      </w:r>
      <w:r w:rsidRPr="00822EB2">
        <w:rPr>
          <w:rStyle w:val="xbe"/>
          <w:sz w:val="26"/>
          <w:szCs w:val="26"/>
        </w:rPr>
        <w:t xml:space="preserve"> </w:t>
      </w:r>
    </w:p>
    <w:p w14:paraId="0A0A1C96" w14:textId="77777777" w:rsidR="005D7868" w:rsidRPr="00822EB2" w:rsidRDefault="005D7868" w:rsidP="00BD75E3">
      <w:pPr>
        <w:tabs>
          <w:tab w:val="left" w:pos="3973"/>
          <w:tab w:val="left" w:pos="7702"/>
        </w:tabs>
        <w:ind w:left="113"/>
        <w:rPr>
          <w:sz w:val="26"/>
          <w:szCs w:val="26"/>
        </w:rPr>
      </w:pPr>
      <w:r w:rsidRPr="00822EB2">
        <w:rPr>
          <w:sz w:val="26"/>
          <w:szCs w:val="26"/>
        </w:rPr>
        <w:t>Sheraton University Hotel</w:t>
      </w:r>
      <w:r w:rsidRPr="00822EB2">
        <w:rPr>
          <w:sz w:val="26"/>
          <w:szCs w:val="26"/>
        </w:rPr>
        <w:tab/>
        <w:t>801 University Ave</w:t>
      </w:r>
      <w:r>
        <w:rPr>
          <w:sz w:val="26"/>
          <w:szCs w:val="26"/>
        </w:rPr>
        <w:t>.</w:t>
      </w:r>
      <w:r w:rsidRPr="00822EB2">
        <w:rPr>
          <w:sz w:val="26"/>
          <w:szCs w:val="26"/>
        </w:rPr>
        <w:tab/>
        <w:t>(315) 475-3000</w:t>
      </w:r>
    </w:p>
    <w:bookmarkEnd w:id="0"/>
    <w:p w14:paraId="6BA4DB61" w14:textId="77777777" w:rsidR="0009479B" w:rsidRDefault="0009479B" w:rsidP="00822EB2">
      <w:pPr>
        <w:jc w:val="center"/>
        <w:rPr>
          <w:b/>
          <w:sz w:val="26"/>
          <w:szCs w:val="26"/>
        </w:rPr>
      </w:pPr>
    </w:p>
    <w:p w14:paraId="26EA3786" w14:textId="77777777" w:rsidR="003F5609" w:rsidRPr="00822EB2" w:rsidRDefault="00363FDE" w:rsidP="00A71C6C">
      <w:pPr>
        <w:jc w:val="center"/>
        <w:rPr>
          <w:b/>
          <w:sz w:val="26"/>
          <w:szCs w:val="26"/>
        </w:rPr>
      </w:pPr>
      <w:r w:rsidRPr="00822EB2">
        <w:rPr>
          <w:b/>
          <w:sz w:val="26"/>
          <w:szCs w:val="26"/>
        </w:rPr>
        <w:t>Liverpool (Access to/from NYS Thruway</w:t>
      </w:r>
      <w:r w:rsidR="003F5609" w:rsidRPr="00822EB2">
        <w:rPr>
          <w:b/>
          <w:sz w:val="26"/>
          <w:szCs w:val="26"/>
        </w:rPr>
        <w:t>)</w:t>
      </w:r>
    </w:p>
    <w:p w14:paraId="0C7CBD54" w14:textId="77777777" w:rsidR="003F0E66" w:rsidRPr="00822EB2" w:rsidRDefault="003F0E66" w:rsidP="00BD75E3">
      <w:pPr>
        <w:framePr w:hSpace="180" w:wrap="around" w:vAnchor="text" w:hAnchor="text" w:y="1"/>
        <w:tabs>
          <w:tab w:val="left" w:pos="3974"/>
          <w:tab w:val="left" w:pos="7703"/>
        </w:tabs>
        <w:ind w:left="113"/>
        <w:suppressOverlap/>
        <w:rPr>
          <w:i/>
          <w:sz w:val="26"/>
          <w:szCs w:val="26"/>
        </w:rPr>
      </w:pPr>
      <w:r w:rsidRPr="00822EB2">
        <w:rPr>
          <w:i/>
          <w:sz w:val="26"/>
          <w:szCs w:val="26"/>
        </w:rPr>
        <w:t>Name</w:t>
      </w:r>
      <w:r w:rsidRPr="00822EB2">
        <w:rPr>
          <w:i/>
          <w:sz w:val="26"/>
          <w:szCs w:val="26"/>
        </w:rPr>
        <w:tab/>
        <w:t>Address</w:t>
      </w:r>
      <w:r w:rsidRPr="00822EB2">
        <w:rPr>
          <w:i/>
          <w:sz w:val="26"/>
          <w:szCs w:val="26"/>
        </w:rPr>
        <w:tab/>
        <w:t>Phone</w:t>
      </w:r>
    </w:p>
    <w:p w14:paraId="2877FB4F" w14:textId="77777777" w:rsidR="003F0E66" w:rsidRPr="00822EB2" w:rsidRDefault="003F0E66" w:rsidP="00BD75E3">
      <w:pPr>
        <w:framePr w:hSpace="180" w:wrap="around" w:vAnchor="text" w:hAnchor="text" w:y="1"/>
        <w:tabs>
          <w:tab w:val="left" w:pos="3974"/>
          <w:tab w:val="left" w:pos="7703"/>
        </w:tabs>
        <w:ind w:left="113"/>
        <w:suppressOverlap/>
        <w:rPr>
          <w:sz w:val="26"/>
          <w:szCs w:val="26"/>
        </w:rPr>
      </w:pPr>
      <w:r w:rsidRPr="00822EB2">
        <w:rPr>
          <w:sz w:val="26"/>
          <w:szCs w:val="26"/>
        </w:rPr>
        <w:t>Best Western Plus Liverpool</w:t>
      </w:r>
      <w:r w:rsidRPr="00822EB2">
        <w:rPr>
          <w:sz w:val="26"/>
          <w:szCs w:val="26"/>
        </w:rPr>
        <w:tab/>
        <w:t>136 Transistor Pkwy</w:t>
      </w:r>
      <w:r w:rsidRPr="00822EB2">
        <w:rPr>
          <w:sz w:val="26"/>
          <w:szCs w:val="26"/>
        </w:rPr>
        <w:tab/>
        <w:t>(315) 701-4400</w:t>
      </w:r>
    </w:p>
    <w:p w14:paraId="1DF0DD98" w14:textId="77777777" w:rsidR="003F0E66" w:rsidRPr="00822EB2" w:rsidRDefault="003F0E66" w:rsidP="00BD75E3">
      <w:pPr>
        <w:framePr w:hSpace="180" w:wrap="around" w:vAnchor="text" w:hAnchor="text" w:y="1"/>
        <w:tabs>
          <w:tab w:val="left" w:pos="3974"/>
          <w:tab w:val="left" w:pos="7703"/>
        </w:tabs>
        <w:ind w:left="113"/>
        <w:suppressOverlap/>
        <w:rPr>
          <w:sz w:val="26"/>
          <w:szCs w:val="26"/>
        </w:rPr>
      </w:pPr>
      <w:r w:rsidRPr="00822EB2">
        <w:rPr>
          <w:sz w:val="26"/>
          <w:szCs w:val="26"/>
        </w:rPr>
        <w:t>Hampton Inn &amp; Suites</w:t>
      </w:r>
      <w:r w:rsidRPr="00822EB2">
        <w:rPr>
          <w:sz w:val="26"/>
          <w:szCs w:val="26"/>
        </w:rPr>
        <w:tab/>
        <w:t>1305 Buckley Rd.</w:t>
      </w:r>
      <w:r w:rsidRPr="00822EB2">
        <w:rPr>
          <w:sz w:val="26"/>
          <w:szCs w:val="26"/>
        </w:rPr>
        <w:tab/>
        <w:t>(315) 457-9900</w:t>
      </w:r>
    </w:p>
    <w:p w14:paraId="3C71C62B" w14:textId="77777777" w:rsidR="003F0E66" w:rsidRPr="00822EB2" w:rsidRDefault="003F0E66" w:rsidP="005A61C7">
      <w:pPr>
        <w:framePr w:hSpace="180" w:wrap="around" w:vAnchor="text" w:hAnchor="text" w:y="1"/>
        <w:tabs>
          <w:tab w:val="left" w:pos="3974"/>
          <w:tab w:val="left" w:pos="7703"/>
        </w:tabs>
        <w:ind w:left="113"/>
        <w:suppressOverlap/>
        <w:rPr>
          <w:sz w:val="26"/>
          <w:szCs w:val="26"/>
        </w:rPr>
      </w:pPr>
      <w:r w:rsidRPr="00822EB2">
        <w:rPr>
          <w:sz w:val="26"/>
          <w:szCs w:val="26"/>
        </w:rPr>
        <w:t>Holiday Inn</w:t>
      </w:r>
      <w:r w:rsidRPr="00822EB2">
        <w:rPr>
          <w:sz w:val="26"/>
          <w:szCs w:val="26"/>
        </w:rPr>
        <w:tab/>
        <w:t>441 Electronics Pkwy</w:t>
      </w:r>
      <w:r w:rsidRPr="00822EB2">
        <w:rPr>
          <w:sz w:val="26"/>
          <w:szCs w:val="26"/>
        </w:rPr>
        <w:tab/>
        <w:t>(315) 457-1122</w:t>
      </w:r>
    </w:p>
    <w:p w14:paraId="73CC3111" w14:textId="77777777" w:rsidR="003F0E66" w:rsidRPr="00822EB2" w:rsidRDefault="003F0E66" w:rsidP="00BD75E3">
      <w:pPr>
        <w:framePr w:hSpace="180" w:wrap="around" w:vAnchor="text" w:hAnchor="text" w:y="1"/>
        <w:tabs>
          <w:tab w:val="left" w:pos="3974"/>
          <w:tab w:val="left" w:pos="7703"/>
        </w:tabs>
        <w:ind w:left="113"/>
        <w:suppressOverlap/>
        <w:rPr>
          <w:sz w:val="26"/>
          <w:szCs w:val="26"/>
        </w:rPr>
      </w:pPr>
      <w:r w:rsidRPr="00822EB2">
        <w:rPr>
          <w:sz w:val="26"/>
          <w:szCs w:val="26"/>
        </w:rPr>
        <w:t>Homewood Suites by Hilton</w:t>
      </w:r>
      <w:r w:rsidRPr="00822EB2">
        <w:rPr>
          <w:sz w:val="26"/>
          <w:szCs w:val="26"/>
        </w:rPr>
        <w:tab/>
        <w:t>275 Elmwood Davis Rd.</w:t>
      </w:r>
      <w:r w:rsidRPr="00822EB2">
        <w:rPr>
          <w:sz w:val="26"/>
          <w:szCs w:val="26"/>
        </w:rPr>
        <w:tab/>
        <w:t>(315) 451-3800</w:t>
      </w:r>
    </w:p>
    <w:p w14:paraId="7B834405" w14:textId="77777777" w:rsidR="003F0E66" w:rsidRPr="00822EB2" w:rsidRDefault="003F0E66" w:rsidP="00BD75E3">
      <w:pPr>
        <w:framePr w:hSpace="180" w:wrap="around" w:vAnchor="text" w:hAnchor="text" w:y="1"/>
        <w:tabs>
          <w:tab w:val="left" w:pos="3974"/>
          <w:tab w:val="left" w:pos="7703"/>
        </w:tabs>
        <w:ind w:left="113"/>
        <w:suppressOverlap/>
        <w:rPr>
          <w:sz w:val="26"/>
          <w:szCs w:val="26"/>
        </w:rPr>
      </w:pPr>
      <w:r w:rsidRPr="00822EB2">
        <w:rPr>
          <w:sz w:val="26"/>
          <w:szCs w:val="26"/>
        </w:rPr>
        <w:t>Maplewood Suites</w:t>
      </w:r>
      <w:r w:rsidRPr="00822EB2">
        <w:rPr>
          <w:sz w:val="26"/>
          <w:szCs w:val="26"/>
        </w:rPr>
        <w:tab/>
        <w:t>400 7</w:t>
      </w:r>
      <w:r w:rsidRPr="00822EB2">
        <w:rPr>
          <w:sz w:val="26"/>
          <w:szCs w:val="26"/>
          <w:vertAlign w:val="superscript"/>
        </w:rPr>
        <w:t>th</w:t>
      </w:r>
      <w:r w:rsidRPr="00822EB2">
        <w:rPr>
          <w:sz w:val="26"/>
          <w:szCs w:val="26"/>
        </w:rPr>
        <w:t xml:space="preserve"> North St.</w:t>
      </w:r>
      <w:r w:rsidRPr="00822EB2">
        <w:rPr>
          <w:sz w:val="26"/>
          <w:szCs w:val="26"/>
        </w:rPr>
        <w:tab/>
        <w:t>(315) 451-1511</w:t>
      </w:r>
    </w:p>
    <w:p w14:paraId="75D574EA" w14:textId="77777777" w:rsidR="003F0E66" w:rsidRPr="00822EB2" w:rsidRDefault="003F0E66" w:rsidP="00BD75E3">
      <w:pPr>
        <w:framePr w:hSpace="180" w:wrap="around" w:vAnchor="text" w:hAnchor="text" w:y="1"/>
        <w:tabs>
          <w:tab w:val="left" w:pos="3974"/>
          <w:tab w:val="left" w:pos="7703"/>
        </w:tabs>
        <w:ind w:left="113"/>
        <w:suppressOverlap/>
        <w:rPr>
          <w:sz w:val="26"/>
          <w:szCs w:val="26"/>
        </w:rPr>
      </w:pPr>
      <w:proofErr w:type="spellStart"/>
      <w:r w:rsidRPr="00822EB2">
        <w:rPr>
          <w:sz w:val="26"/>
          <w:szCs w:val="26"/>
        </w:rPr>
        <w:t>Tru</w:t>
      </w:r>
      <w:proofErr w:type="spellEnd"/>
      <w:r w:rsidRPr="00822EB2">
        <w:rPr>
          <w:sz w:val="26"/>
          <w:szCs w:val="26"/>
        </w:rPr>
        <w:t xml:space="preserve"> by Hilton</w:t>
      </w:r>
      <w:r w:rsidRPr="00822EB2">
        <w:rPr>
          <w:sz w:val="26"/>
          <w:szCs w:val="26"/>
        </w:rPr>
        <w:tab/>
        <w:t>417 7</w:t>
      </w:r>
      <w:r w:rsidRPr="00822EB2">
        <w:rPr>
          <w:sz w:val="26"/>
          <w:szCs w:val="26"/>
          <w:vertAlign w:val="superscript"/>
        </w:rPr>
        <w:t>th</w:t>
      </w:r>
      <w:r w:rsidRPr="00822EB2">
        <w:rPr>
          <w:sz w:val="26"/>
          <w:szCs w:val="26"/>
        </w:rPr>
        <w:t xml:space="preserve"> North St.</w:t>
      </w:r>
      <w:r w:rsidRPr="00822EB2">
        <w:rPr>
          <w:sz w:val="26"/>
          <w:szCs w:val="26"/>
        </w:rPr>
        <w:tab/>
        <w:t>(315) 457-0101</w:t>
      </w:r>
    </w:p>
    <w:p w14:paraId="18F33404" w14:textId="77777777" w:rsidR="003F0E66" w:rsidRPr="00822EB2" w:rsidRDefault="003F0E66" w:rsidP="00A325BC">
      <w:pPr>
        <w:framePr w:hSpace="180" w:wrap="around" w:vAnchor="text" w:hAnchor="text" w:y="1"/>
        <w:tabs>
          <w:tab w:val="left" w:pos="3974"/>
          <w:tab w:val="left" w:pos="7703"/>
        </w:tabs>
        <w:ind w:left="113"/>
        <w:suppressOverlap/>
        <w:rPr>
          <w:sz w:val="26"/>
          <w:szCs w:val="26"/>
        </w:rPr>
      </w:pPr>
      <w:r w:rsidRPr="00822EB2">
        <w:rPr>
          <w:sz w:val="26"/>
          <w:szCs w:val="26"/>
        </w:rPr>
        <w:t>Super 8</w:t>
      </w:r>
      <w:r w:rsidRPr="00822EB2">
        <w:rPr>
          <w:sz w:val="26"/>
          <w:szCs w:val="26"/>
        </w:rPr>
        <w:tab/>
        <w:t>421 7</w:t>
      </w:r>
      <w:r w:rsidRPr="00822EB2">
        <w:rPr>
          <w:sz w:val="26"/>
          <w:szCs w:val="26"/>
          <w:vertAlign w:val="superscript"/>
        </w:rPr>
        <w:t>th</w:t>
      </w:r>
      <w:r w:rsidRPr="00822EB2">
        <w:rPr>
          <w:sz w:val="26"/>
          <w:szCs w:val="26"/>
        </w:rPr>
        <w:t xml:space="preserve"> North St.</w:t>
      </w:r>
      <w:r w:rsidRPr="00822EB2">
        <w:rPr>
          <w:sz w:val="26"/>
          <w:szCs w:val="26"/>
        </w:rPr>
        <w:tab/>
        <w:t>(315) 451-8888</w:t>
      </w:r>
    </w:p>
    <w:p w14:paraId="077672EF" w14:textId="77777777" w:rsidR="0009479B" w:rsidRDefault="0009479B" w:rsidP="00822EB2">
      <w:pPr>
        <w:jc w:val="center"/>
        <w:rPr>
          <w:b/>
          <w:sz w:val="26"/>
          <w:szCs w:val="26"/>
        </w:rPr>
      </w:pPr>
    </w:p>
    <w:p w14:paraId="0AFB5757" w14:textId="77777777" w:rsidR="003F5609" w:rsidRPr="00822EB2" w:rsidRDefault="003F5609" w:rsidP="00822EB2">
      <w:pPr>
        <w:jc w:val="center"/>
        <w:rPr>
          <w:b/>
          <w:sz w:val="26"/>
          <w:szCs w:val="26"/>
        </w:rPr>
      </w:pPr>
      <w:r w:rsidRPr="00822EB2">
        <w:rPr>
          <w:b/>
          <w:sz w:val="26"/>
          <w:szCs w:val="26"/>
        </w:rPr>
        <w:t>Car</w:t>
      </w:r>
      <w:r w:rsidR="00363FDE" w:rsidRPr="00822EB2">
        <w:rPr>
          <w:b/>
          <w:sz w:val="26"/>
          <w:szCs w:val="26"/>
        </w:rPr>
        <w:t>rier Circle/East Syracuse (Access to/from NYS Thruway</w:t>
      </w:r>
      <w:r w:rsidRPr="00822EB2">
        <w:rPr>
          <w:b/>
          <w:sz w:val="26"/>
          <w:szCs w:val="26"/>
        </w:rPr>
        <w:t>)</w:t>
      </w:r>
    </w:p>
    <w:p w14:paraId="456750C1" w14:textId="77777777" w:rsidR="00814449" w:rsidRPr="00822EB2" w:rsidRDefault="00814449" w:rsidP="00BD75E3">
      <w:pPr>
        <w:tabs>
          <w:tab w:val="left" w:pos="3975"/>
          <w:tab w:val="left" w:pos="7704"/>
        </w:tabs>
        <w:ind w:left="113"/>
        <w:rPr>
          <w:i/>
          <w:sz w:val="26"/>
          <w:szCs w:val="26"/>
        </w:rPr>
      </w:pPr>
      <w:r w:rsidRPr="00822EB2">
        <w:rPr>
          <w:i/>
          <w:sz w:val="26"/>
          <w:szCs w:val="26"/>
        </w:rPr>
        <w:t>Name</w:t>
      </w:r>
      <w:r w:rsidRPr="00822EB2">
        <w:rPr>
          <w:i/>
          <w:sz w:val="26"/>
          <w:szCs w:val="26"/>
        </w:rPr>
        <w:tab/>
        <w:t>Address</w:t>
      </w:r>
      <w:r w:rsidRPr="00822EB2">
        <w:rPr>
          <w:i/>
          <w:sz w:val="26"/>
          <w:szCs w:val="26"/>
        </w:rPr>
        <w:tab/>
        <w:t>Phone</w:t>
      </w:r>
    </w:p>
    <w:p w14:paraId="2791D43B" w14:textId="77777777" w:rsidR="00814449" w:rsidRPr="00822EB2" w:rsidRDefault="00814449" w:rsidP="00BD75E3">
      <w:pPr>
        <w:tabs>
          <w:tab w:val="left" w:pos="3975"/>
          <w:tab w:val="left" w:pos="7704"/>
        </w:tabs>
        <w:ind w:left="113"/>
        <w:rPr>
          <w:sz w:val="26"/>
          <w:szCs w:val="26"/>
        </w:rPr>
      </w:pPr>
      <w:r w:rsidRPr="00822EB2">
        <w:rPr>
          <w:sz w:val="26"/>
          <w:szCs w:val="26"/>
        </w:rPr>
        <w:t>Candlewood Suites</w:t>
      </w:r>
      <w:r w:rsidRPr="00822EB2">
        <w:rPr>
          <w:sz w:val="26"/>
          <w:szCs w:val="26"/>
        </w:rPr>
        <w:tab/>
        <w:t>6550 Baptist Way</w:t>
      </w:r>
      <w:r w:rsidRPr="00822EB2">
        <w:rPr>
          <w:sz w:val="26"/>
          <w:szCs w:val="26"/>
        </w:rPr>
        <w:tab/>
        <w:t>(315) 432-1684</w:t>
      </w:r>
    </w:p>
    <w:p w14:paraId="2087A64A" w14:textId="77777777" w:rsidR="00814449" w:rsidRPr="00822EB2" w:rsidRDefault="00814449" w:rsidP="00BD75E3">
      <w:pPr>
        <w:tabs>
          <w:tab w:val="left" w:pos="3975"/>
          <w:tab w:val="left" w:pos="7704"/>
        </w:tabs>
        <w:ind w:left="113"/>
        <w:rPr>
          <w:sz w:val="26"/>
          <w:szCs w:val="26"/>
        </w:rPr>
      </w:pPr>
      <w:r w:rsidRPr="00822EB2">
        <w:rPr>
          <w:sz w:val="26"/>
          <w:szCs w:val="26"/>
        </w:rPr>
        <w:t>Comfort Inn Carrier Circle</w:t>
      </w:r>
      <w:r w:rsidRPr="00822EB2">
        <w:rPr>
          <w:sz w:val="26"/>
          <w:szCs w:val="26"/>
        </w:rPr>
        <w:tab/>
        <w:t>6491 Thompson Rd.</w:t>
      </w:r>
      <w:r w:rsidRPr="00822EB2">
        <w:rPr>
          <w:sz w:val="26"/>
          <w:szCs w:val="26"/>
        </w:rPr>
        <w:tab/>
        <w:t>(315) 437-0222</w:t>
      </w:r>
    </w:p>
    <w:p w14:paraId="0F0329F8" w14:textId="77777777" w:rsidR="00814449" w:rsidRPr="00822EB2" w:rsidRDefault="00814449" w:rsidP="00BD75E3">
      <w:pPr>
        <w:tabs>
          <w:tab w:val="left" w:pos="3975"/>
          <w:tab w:val="left" w:pos="7704"/>
        </w:tabs>
        <w:ind w:left="113"/>
        <w:rPr>
          <w:sz w:val="26"/>
          <w:szCs w:val="26"/>
        </w:rPr>
      </w:pPr>
      <w:r w:rsidRPr="00822EB2">
        <w:rPr>
          <w:sz w:val="26"/>
          <w:szCs w:val="26"/>
        </w:rPr>
        <w:t>Courtyard by Marriott Carrier Circle</w:t>
      </w:r>
      <w:r w:rsidRPr="00822EB2">
        <w:rPr>
          <w:sz w:val="26"/>
          <w:szCs w:val="26"/>
        </w:rPr>
        <w:tab/>
        <w:t>6415 Yorktown Circle</w:t>
      </w:r>
      <w:r w:rsidRPr="00822EB2">
        <w:rPr>
          <w:sz w:val="26"/>
          <w:szCs w:val="26"/>
        </w:rPr>
        <w:tab/>
        <w:t>(315) 432-0300</w:t>
      </w:r>
    </w:p>
    <w:p w14:paraId="076DD4B5" w14:textId="77777777" w:rsidR="00814449" w:rsidRPr="00822EB2" w:rsidRDefault="00814449" w:rsidP="00BD75E3">
      <w:pPr>
        <w:tabs>
          <w:tab w:val="left" w:pos="3975"/>
          <w:tab w:val="left" w:pos="7704"/>
        </w:tabs>
        <w:ind w:left="113"/>
        <w:rPr>
          <w:sz w:val="26"/>
          <w:szCs w:val="26"/>
        </w:rPr>
      </w:pPr>
      <w:r w:rsidRPr="00822EB2">
        <w:rPr>
          <w:sz w:val="26"/>
          <w:szCs w:val="26"/>
        </w:rPr>
        <w:t>Days Inn by Wyndham</w:t>
      </w:r>
      <w:r w:rsidRPr="00822EB2">
        <w:rPr>
          <w:sz w:val="26"/>
          <w:szCs w:val="26"/>
        </w:rPr>
        <w:tab/>
        <w:t>6609 Thompson Rd.</w:t>
      </w:r>
      <w:r w:rsidRPr="00822EB2">
        <w:rPr>
          <w:sz w:val="26"/>
          <w:szCs w:val="26"/>
        </w:rPr>
        <w:tab/>
        <w:t>(315) 437-7292</w:t>
      </w:r>
    </w:p>
    <w:p w14:paraId="1B85CD6B" w14:textId="77777777" w:rsidR="00814449" w:rsidRPr="00822EB2" w:rsidRDefault="00814449" w:rsidP="00BD75E3">
      <w:pPr>
        <w:tabs>
          <w:tab w:val="left" w:pos="3975"/>
          <w:tab w:val="left" w:pos="7704"/>
        </w:tabs>
        <w:ind w:left="113"/>
        <w:rPr>
          <w:sz w:val="26"/>
          <w:szCs w:val="26"/>
        </w:rPr>
      </w:pPr>
      <w:r w:rsidRPr="00822EB2">
        <w:rPr>
          <w:sz w:val="26"/>
          <w:szCs w:val="26"/>
        </w:rPr>
        <w:t>Doubletree by Hilton</w:t>
      </w:r>
      <w:r w:rsidRPr="00822EB2">
        <w:rPr>
          <w:sz w:val="26"/>
          <w:szCs w:val="26"/>
        </w:rPr>
        <w:tab/>
        <w:t>6301 Route 298</w:t>
      </w:r>
      <w:r w:rsidRPr="00822EB2">
        <w:rPr>
          <w:sz w:val="26"/>
          <w:szCs w:val="26"/>
        </w:rPr>
        <w:tab/>
        <w:t>(315) 432-0200</w:t>
      </w:r>
    </w:p>
    <w:p w14:paraId="7726350B" w14:textId="77777777" w:rsidR="00814449" w:rsidRPr="00822EB2" w:rsidRDefault="00814449" w:rsidP="00BD75E3">
      <w:pPr>
        <w:tabs>
          <w:tab w:val="left" w:pos="3975"/>
          <w:tab w:val="left" w:pos="7704"/>
        </w:tabs>
        <w:ind w:left="113"/>
        <w:rPr>
          <w:sz w:val="26"/>
          <w:szCs w:val="26"/>
        </w:rPr>
      </w:pPr>
      <w:r w:rsidRPr="00822EB2">
        <w:rPr>
          <w:sz w:val="26"/>
          <w:szCs w:val="26"/>
        </w:rPr>
        <w:t>Embassy Suites Hotel</w:t>
      </w:r>
      <w:r w:rsidRPr="00822EB2">
        <w:rPr>
          <w:sz w:val="26"/>
          <w:szCs w:val="26"/>
        </w:rPr>
        <w:tab/>
        <w:t xml:space="preserve">6646 Old </w:t>
      </w:r>
      <w:proofErr w:type="spellStart"/>
      <w:r w:rsidRPr="00822EB2">
        <w:rPr>
          <w:sz w:val="26"/>
          <w:szCs w:val="26"/>
        </w:rPr>
        <w:t>Collamer</w:t>
      </w:r>
      <w:proofErr w:type="spellEnd"/>
      <w:r w:rsidRPr="00822EB2">
        <w:rPr>
          <w:sz w:val="26"/>
          <w:szCs w:val="26"/>
        </w:rPr>
        <w:t xml:space="preserve"> Rd.</w:t>
      </w:r>
      <w:r w:rsidRPr="00822EB2">
        <w:rPr>
          <w:sz w:val="26"/>
          <w:szCs w:val="26"/>
        </w:rPr>
        <w:tab/>
        <w:t>(315) 446-3200</w:t>
      </w:r>
    </w:p>
    <w:p w14:paraId="0FCDE986" w14:textId="77777777" w:rsidR="00814449" w:rsidRPr="00822EB2" w:rsidRDefault="00814449" w:rsidP="00BD75E3">
      <w:pPr>
        <w:tabs>
          <w:tab w:val="left" w:pos="3975"/>
          <w:tab w:val="left" w:pos="7704"/>
        </w:tabs>
        <w:ind w:left="113"/>
        <w:rPr>
          <w:sz w:val="26"/>
          <w:szCs w:val="26"/>
        </w:rPr>
      </w:pPr>
      <w:r w:rsidRPr="00822EB2">
        <w:rPr>
          <w:sz w:val="26"/>
          <w:szCs w:val="26"/>
        </w:rPr>
        <w:t>Fairfield Inn</w:t>
      </w:r>
      <w:r w:rsidRPr="00822EB2">
        <w:rPr>
          <w:sz w:val="26"/>
          <w:szCs w:val="26"/>
        </w:rPr>
        <w:tab/>
        <w:t xml:space="preserve">6593 </w:t>
      </w:r>
      <w:proofErr w:type="spellStart"/>
      <w:r w:rsidRPr="00822EB2">
        <w:rPr>
          <w:sz w:val="26"/>
          <w:szCs w:val="26"/>
        </w:rPr>
        <w:t>Weighlock</w:t>
      </w:r>
      <w:proofErr w:type="spellEnd"/>
      <w:r w:rsidRPr="00822EB2">
        <w:rPr>
          <w:sz w:val="26"/>
          <w:szCs w:val="26"/>
        </w:rPr>
        <w:t xml:space="preserve"> Dr.</w:t>
      </w:r>
      <w:r w:rsidRPr="00822EB2">
        <w:rPr>
          <w:sz w:val="26"/>
          <w:szCs w:val="26"/>
        </w:rPr>
        <w:tab/>
        <w:t>(315) 433-2777</w:t>
      </w:r>
    </w:p>
    <w:p w14:paraId="69847D56" w14:textId="77777777" w:rsidR="00814449" w:rsidRPr="00822EB2" w:rsidRDefault="00814449" w:rsidP="00BD75E3">
      <w:pPr>
        <w:tabs>
          <w:tab w:val="left" w:pos="3975"/>
          <w:tab w:val="left" w:pos="7704"/>
        </w:tabs>
        <w:ind w:left="113"/>
        <w:rPr>
          <w:sz w:val="26"/>
          <w:szCs w:val="26"/>
        </w:rPr>
      </w:pPr>
      <w:r w:rsidRPr="00822EB2">
        <w:rPr>
          <w:sz w:val="26"/>
          <w:szCs w:val="26"/>
        </w:rPr>
        <w:t>Best Western Plus East Syracuse</w:t>
      </w:r>
      <w:r w:rsidRPr="00822EB2">
        <w:rPr>
          <w:sz w:val="26"/>
          <w:szCs w:val="26"/>
        </w:rPr>
        <w:tab/>
        <w:t xml:space="preserve">6605 Old </w:t>
      </w:r>
      <w:proofErr w:type="spellStart"/>
      <w:r w:rsidRPr="00822EB2">
        <w:rPr>
          <w:sz w:val="26"/>
          <w:szCs w:val="26"/>
        </w:rPr>
        <w:t>Collamer</w:t>
      </w:r>
      <w:proofErr w:type="spellEnd"/>
      <w:r w:rsidRPr="00822EB2">
        <w:rPr>
          <w:sz w:val="26"/>
          <w:szCs w:val="26"/>
        </w:rPr>
        <w:t xml:space="preserve"> Rd.</w:t>
      </w:r>
      <w:r w:rsidRPr="00822EB2">
        <w:rPr>
          <w:sz w:val="26"/>
          <w:szCs w:val="26"/>
        </w:rPr>
        <w:tab/>
        <w:t>(315) 463-6443</w:t>
      </w:r>
    </w:p>
    <w:p w14:paraId="1AC94D45" w14:textId="77777777" w:rsidR="00814449" w:rsidRPr="00822EB2" w:rsidRDefault="00814449" w:rsidP="00BD75E3">
      <w:pPr>
        <w:tabs>
          <w:tab w:val="left" w:pos="3975"/>
          <w:tab w:val="left" w:pos="7704"/>
        </w:tabs>
        <w:ind w:left="113"/>
        <w:rPr>
          <w:sz w:val="26"/>
          <w:szCs w:val="26"/>
        </w:rPr>
      </w:pPr>
      <w:r w:rsidRPr="00822EB2">
        <w:rPr>
          <w:sz w:val="26"/>
          <w:szCs w:val="26"/>
        </w:rPr>
        <w:t>Hilton Garden Inn</w:t>
      </w:r>
      <w:r w:rsidRPr="00822EB2">
        <w:rPr>
          <w:sz w:val="26"/>
          <w:szCs w:val="26"/>
        </w:rPr>
        <w:tab/>
        <w:t>6004 Fair Lakes Rd.</w:t>
      </w:r>
      <w:r w:rsidRPr="00822EB2">
        <w:rPr>
          <w:sz w:val="26"/>
          <w:szCs w:val="26"/>
        </w:rPr>
        <w:tab/>
        <w:t>(315) 431-4800</w:t>
      </w:r>
    </w:p>
    <w:p w14:paraId="37A621AA" w14:textId="77777777" w:rsidR="00814449" w:rsidRPr="00822EB2" w:rsidRDefault="00814449" w:rsidP="00BD75E3">
      <w:pPr>
        <w:tabs>
          <w:tab w:val="left" w:pos="3975"/>
          <w:tab w:val="left" w:pos="7704"/>
        </w:tabs>
        <w:ind w:left="113"/>
        <w:rPr>
          <w:sz w:val="26"/>
          <w:szCs w:val="26"/>
        </w:rPr>
      </w:pPr>
      <w:r w:rsidRPr="00822EB2">
        <w:rPr>
          <w:sz w:val="26"/>
          <w:szCs w:val="26"/>
        </w:rPr>
        <w:t>Ramada by Wyndham</w:t>
      </w:r>
      <w:r w:rsidRPr="00822EB2">
        <w:rPr>
          <w:sz w:val="26"/>
          <w:szCs w:val="26"/>
        </w:rPr>
        <w:tab/>
        <w:t xml:space="preserve">6555 Old </w:t>
      </w:r>
      <w:proofErr w:type="spellStart"/>
      <w:r w:rsidRPr="00822EB2">
        <w:rPr>
          <w:sz w:val="26"/>
          <w:szCs w:val="26"/>
        </w:rPr>
        <w:t>Collamer</w:t>
      </w:r>
      <w:proofErr w:type="spellEnd"/>
      <w:r w:rsidRPr="00822EB2">
        <w:rPr>
          <w:sz w:val="26"/>
          <w:szCs w:val="26"/>
        </w:rPr>
        <w:t xml:space="preserve"> Rd.</w:t>
      </w:r>
      <w:r w:rsidRPr="00822EB2">
        <w:rPr>
          <w:sz w:val="26"/>
          <w:szCs w:val="26"/>
        </w:rPr>
        <w:tab/>
        <w:t xml:space="preserve">(315) </w:t>
      </w:r>
      <w:r>
        <w:rPr>
          <w:sz w:val="26"/>
          <w:szCs w:val="26"/>
        </w:rPr>
        <w:t>760-6300</w:t>
      </w:r>
    </w:p>
    <w:p w14:paraId="7B66492D" w14:textId="77777777" w:rsidR="00814449" w:rsidRPr="00822EB2" w:rsidRDefault="00814449" w:rsidP="00BD75E3">
      <w:pPr>
        <w:tabs>
          <w:tab w:val="left" w:pos="3975"/>
          <w:tab w:val="left" w:pos="7704"/>
        </w:tabs>
        <w:ind w:left="113"/>
        <w:rPr>
          <w:sz w:val="26"/>
          <w:szCs w:val="26"/>
        </w:rPr>
      </w:pPr>
      <w:r w:rsidRPr="00822EB2">
        <w:rPr>
          <w:sz w:val="26"/>
          <w:szCs w:val="26"/>
        </w:rPr>
        <w:t>Red Roof Inn</w:t>
      </w:r>
      <w:r w:rsidRPr="00822EB2">
        <w:rPr>
          <w:sz w:val="26"/>
          <w:szCs w:val="26"/>
        </w:rPr>
        <w:tab/>
        <w:t>6614 N. Thompson Rd.</w:t>
      </w:r>
      <w:r w:rsidRPr="00822EB2">
        <w:rPr>
          <w:sz w:val="26"/>
          <w:szCs w:val="26"/>
        </w:rPr>
        <w:tab/>
        <w:t>(315) 437-3309</w:t>
      </w:r>
    </w:p>
    <w:p w14:paraId="1E123C0F" w14:textId="77777777" w:rsidR="00814449" w:rsidRPr="00822EB2" w:rsidRDefault="00814449" w:rsidP="004B7F8F">
      <w:pPr>
        <w:tabs>
          <w:tab w:val="left" w:pos="3975"/>
          <w:tab w:val="left" w:pos="7704"/>
        </w:tabs>
        <w:ind w:left="113"/>
        <w:rPr>
          <w:sz w:val="26"/>
          <w:szCs w:val="26"/>
        </w:rPr>
      </w:pPr>
      <w:r w:rsidRPr="00822EB2">
        <w:rPr>
          <w:sz w:val="26"/>
          <w:szCs w:val="26"/>
        </w:rPr>
        <w:t>Residence Inn Marriott</w:t>
      </w:r>
      <w:r w:rsidRPr="00822EB2">
        <w:rPr>
          <w:sz w:val="26"/>
          <w:szCs w:val="26"/>
        </w:rPr>
        <w:tab/>
        <w:t>6420 Yorktown Circle</w:t>
      </w:r>
      <w:r w:rsidRPr="00822EB2">
        <w:rPr>
          <w:sz w:val="26"/>
          <w:szCs w:val="26"/>
        </w:rPr>
        <w:tab/>
        <w:t>(315) 432-4488</w:t>
      </w:r>
    </w:p>
    <w:p w14:paraId="3C96D6E7" w14:textId="77777777" w:rsidR="00814449" w:rsidRPr="00822EB2" w:rsidRDefault="00814449" w:rsidP="00BD75E3">
      <w:pPr>
        <w:tabs>
          <w:tab w:val="left" w:pos="3975"/>
          <w:tab w:val="left" w:pos="7704"/>
        </w:tabs>
        <w:ind w:left="113"/>
        <w:rPr>
          <w:sz w:val="26"/>
          <w:szCs w:val="26"/>
        </w:rPr>
      </w:pPr>
      <w:r w:rsidRPr="00822EB2">
        <w:rPr>
          <w:sz w:val="26"/>
          <w:szCs w:val="26"/>
        </w:rPr>
        <w:t>SpringHill Suites</w:t>
      </w:r>
      <w:r w:rsidRPr="00822EB2">
        <w:rPr>
          <w:sz w:val="26"/>
          <w:szCs w:val="26"/>
        </w:rPr>
        <w:tab/>
        <w:t xml:space="preserve">6580 </w:t>
      </w:r>
      <w:proofErr w:type="spellStart"/>
      <w:r w:rsidRPr="00822EB2">
        <w:rPr>
          <w:sz w:val="26"/>
          <w:szCs w:val="26"/>
        </w:rPr>
        <w:t>Weighlock</w:t>
      </w:r>
      <w:proofErr w:type="spellEnd"/>
      <w:r w:rsidRPr="00822EB2">
        <w:rPr>
          <w:sz w:val="26"/>
          <w:szCs w:val="26"/>
        </w:rPr>
        <w:t xml:space="preserve"> Dr.</w:t>
      </w:r>
      <w:r w:rsidRPr="00822EB2">
        <w:rPr>
          <w:sz w:val="26"/>
          <w:szCs w:val="26"/>
        </w:rPr>
        <w:tab/>
        <w:t>(315) 437-0056</w:t>
      </w:r>
    </w:p>
    <w:p w14:paraId="6BF3D65E" w14:textId="77777777" w:rsidR="00363FDE" w:rsidRPr="00822EB2" w:rsidRDefault="00363FDE" w:rsidP="003F5609">
      <w:pPr>
        <w:jc w:val="center"/>
        <w:rPr>
          <w:b/>
          <w:sz w:val="26"/>
          <w:szCs w:val="26"/>
        </w:rPr>
      </w:pPr>
    </w:p>
    <w:p w14:paraId="36B10620" w14:textId="77777777" w:rsidR="000F0F08" w:rsidRPr="00822EB2" w:rsidRDefault="000F0F08" w:rsidP="003F5609">
      <w:pPr>
        <w:jc w:val="center"/>
        <w:rPr>
          <w:b/>
          <w:sz w:val="26"/>
          <w:szCs w:val="26"/>
        </w:rPr>
      </w:pPr>
      <w:r w:rsidRPr="00822EB2">
        <w:rPr>
          <w:b/>
          <w:sz w:val="26"/>
          <w:szCs w:val="26"/>
        </w:rPr>
        <w:t>Other</w:t>
      </w:r>
      <w:r w:rsidR="00A85104" w:rsidRPr="00822EB2">
        <w:rPr>
          <w:b/>
          <w:sz w:val="26"/>
          <w:szCs w:val="26"/>
        </w:rPr>
        <w:t>s</w:t>
      </w:r>
    </w:p>
    <w:p w14:paraId="1FA7980C" w14:textId="77777777" w:rsidR="00A71C6C" w:rsidRPr="00822EB2" w:rsidRDefault="00A71C6C" w:rsidP="00BD75E3">
      <w:pPr>
        <w:tabs>
          <w:tab w:val="left" w:pos="3973"/>
          <w:tab w:val="left" w:pos="7704"/>
        </w:tabs>
        <w:ind w:left="113"/>
        <w:rPr>
          <w:i/>
          <w:sz w:val="26"/>
          <w:szCs w:val="26"/>
        </w:rPr>
      </w:pPr>
      <w:r w:rsidRPr="00822EB2">
        <w:rPr>
          <w:i/>
          <w:sz w:val="26"/>
          <w:szCs w:val="26"/>
        </w:rPr>
        <w:t>Name</w:t>
      </w:r>
      <w:r w:rsidRPr="00822EB2">
        <w:rPr>
          <w:i/>
          <w:sz w:val="26"/>
          <w:szCs w:val="26"/>
        </w:rPr>
        <w:tab/>
        <w:t>Address</w:t>
      </w:r>
      <w:r w:rsidRPr="00822EB2">
        <w:rPr>
          <w:i/>
          <w:sz w:val="26"/>
          <w:szCs w:val="26"/>
        </w:rPr>
        <w:tab/>
        <w:t>Phone</w:t>
      </w:r>
    </w:p>
    <w:p w14:paraId="7B80C851" w14:textId="77777777" w:rsidR="00A71C6C" w:rsidRPr="00822EB2" w:rsidRDefault="00A71C6C" w:rsidP="00BD75E3">
      <w:pPr>
        <w:tabs>
          <w:tab w:val="left" w:pos="3973"/>
          <w:tab w:val="left" w:pos="7704"/>
        </w:tabs>
        <w:ind w:left="113"/>
        <w:rPr>
          <w:sz w:val="26"/>
          <w:szCs w:val="26"/>
        </w:rPr>
      </w:pPr>
      <w:r w:rsidRPr="00822EB2">
        <w:rPr>
          <w:sz w:val="26"/>
          <w:szCs w:val="26"/>
        </w:rPr>
        <w:t>Embassy Suites Destiny USA</w:t>
      </w:r>
      <w:r w:rsidRPr="00822EB2">
        <w:rPr>
          <w:sz w:val="26"/>
          <w:szCs w:val="26"/>
        </w:rPr>
        <w:tab/>
      </w:r>
      <w:r w:rsidRPr="00822EB2">
        <w:rPr>
          <w:b/>
          <w:bCs/>
          <w:sz w:val="26"/>
          <w:szCs w:val="26"/>
        </w:rPr>
        <w:t> </w:t>
      </w:r>
      <w:r w:rsidRPr="00822EB2">
        <w:rPr>
          <w:sz w:val="26"/>
          <w:szCs w:val="26"/>
        </w:rPr>
        <w:t>311 Hiawatha Blvd W</w:t>
      </w:r>
      <w:r w:rsidRPr="00822EB2">
        <w:rPr>
          <w:sz w:val="26"/>
          <w:szCs w:val="26"/>
        </w:rPr>
        <w:tab/>
        <w:t>(315) 303-1650</w:t>
      </w:r>
    </w:p>
    <w:p w14:paraId="1691C1F7" w14:textId="77777777" w:rsidR="00A71C6C" w:rsidRPr="00822EB2" w:rsidRDefault="00A71C6C" w:rsidP="00BD75E3">
      <w:pPr>
        <w:tabs>
          <w:tab w:val="left" w:pos="3973"/>
          <w:tab w:val="left" w:pos="7704"/>
        </w:tabs>
        <w:ind w:left="113"/>
        <w:rPr>
          <w:sz w:val="26"/>
          <w:szCs w:val="26"/>
        </w:rPr>
      </w:pPr>
      <w:r w:rsidRPr="00822EB2">
        <w:rPr>
          <w:sz w:val="26"/>
          <w:szCs w:val="26"/>
        </w:rPr>
        <w:t>Hampton Inn</w:t>
      </w:r>
      <w:r w:rsidRPr="00822EB2">
        <w:rPr>
          <w:sz w:val="26"/>
          <w:szCs w:val="26"/>
        </w:rPr>
        <w:tab/>
        <w:t>3017 Erie Boulevard East</w:t>
      </w:r>
      <w:r w:rsidRPr="00822EB2">
        <w:rPr>
          <w:sz w:val="26"/>
          <w:szCs w:val="26"/>
        </w:rPr>
        <w:tab/>
        <w:t>(315) 373-0333</w:t>
      </w:r>
    </w:p>
    <w:p w14:paraId="70CAE1FE" w14:textId="77777777" w:rsidR="00A71C6C" w:rsidRPr="00822EB2" w:rsidRDefault="00A71C6C" w:rsidP="00BD75E3">
      <w:pPr>
        <w:tabs>
          <w:tab w:val="left" w:pos="3973"/>
          <w:tab w:val="left" w:pos="7704"/>
        </w:tabs>
        <w:ind w:left="113"/>
        <w:rPr>
          <w:sz w:val="26"/>
          <w:szCs w:val="26"/>
        </w:rPr>
      </w:pPr>
      <w:smartTag w:uri="urn:schemas-microsoft-com:office:smarttags" w:element="place">
        <w:r w:rsidRPr="00822EB2">
          <w:rPr>
            <w:sz w:val="26"/>
            <w:szCs w:val="26"/>
          </w:rPr>
          <w:t>Holiday</w:t>
        </w:r>
      </w:smartTag>
      <w:r w:rsidRPr="00822EB2">
        <w:rPr>
          <w:sz w:val="26"/>
          <w:szCs w:val="26"/>
        </w:rPr>
        <w:t xml:space="preserve"> Inn Express</w:t>
      </w:r>
      <w:r w:rsidRPr="00822EB2">
        <w:rPr>
          <w:sz w:val="26"/>
          <w:szCs w:val="26"/>
        </w:rPr>
        <w:tab/>
        <w:t xml:space="preserve">5908 </w:t>
      </w:r>
      <w:proofErr w:type="spellStart"/>
      <w:r w:rsidRPr="00822EB2">
        <w:rPr>
          <w:sz w:val="26"/>
          <w:szCs w:val="26"/>
        </w:rPr>
        <w:t>Widewaters</w:t>
      </w:r>
      <w:proofErr w:type="spellEnd"/>
      <w:r w:rsidRPr="00822EB2">
        <w:rPr>
          <w:sz w:val="26"/>
          <w:szCs w:val="26"/>
        </w:rPr>
        <w:t xml:space="preserve"> Parkway</w:t>
      </w:r>
      <w:r w:rsidRPr="00822EB2">
        <w:rPr>
          <w:sz w:val="26"/>
          <w:szCs w:val="26"/>
        </w:rPr>
        <w:tab/>
        <w:t>(315) 373-0123</w:t>
      </w:r>
    </w:p>
    <w:p w14:paraId="324CAF22" w14:textId="77777777" w:rsidR="00A71C6C" w:rsidRPr="00822EB2" w:rsidRDefault="00A71C6C" w:rsidP="00BD75E3">
      <w:pPr>
        <w:tabs>
          <w:tab w:val="left" w:pos="3973"/>
          <w:tab w:val="left" w:pos="7704"/>
        </w:tabs>
        <w:ind w:left="113"/>
        <w:rPr>
          <w:sz w:val="26"/>
          <w:szCs w:val="26"/>
        </w:rPr>
      </w:pPr>
      <w:r>
        <w:rPr>
          <w:sz w:val="26"/>
          <w:szCs w:val="26"/>
        </w:rPr>
        <w:t>The Craftsman Inn &amp; Suites</w:t>
      </w:r>
      <w:r w:rsidRPr="00822EB2">
        <w:rPr>
          <w:sz w:val="26"/>
          <w:szCs w:val="26"/>
        </w:rPr>
        <w:tab/>
      </w:r>
      <w:r>
        <w:rPr>
          <w:sz w:val="26"/>
          <w:szCs w:val="26"/>
        </w:rPr>
        <w:t>7300 E. Genesee St.</w:t>
      </w:r>
      <w:r w:rsidRPr="00822EB2">
        <w:rPr>
          <w:sz w:val="26"/>
          <w:szCs w:val="26"/>
        </w:rPr>
        <w:tab/>
      </w:r>
      <w:r>
        <w:rPr>
          <w:sz w:val="26"/>
          <w:szCs w:val="26"/>
        </w:rPr>
        <w:t>(315) 637-8000</w:t>
      </w:r>
    </w:p>
    <w:p w14:paraId="7FDC725E" w14:textId="77777777" w:rsidR="00DD2F37" w:rsidRDefault="00DD2F37" w:rsidP="00363FDE"/>
    <w:p w14:paraId="471C7603" w14:textId="77777777" w:rsidR="0009479B" w:rsidRDefault="0009479B" w:rsidP="00F17AB0">
      <w:pPr>
        <w:jc w:val="center"/>
        <w:rPr>
          <w:b/>
          <w:sz w:val="26"/>
          <w:szCs w:val="26"/>
        </w:rPr>
      </w:pPr>
      <w:bookmarkStart w:id="2" w:name="_Hlk74820492"/>
    </w:p>
    <w:p w14:paraId="29E8204A" w14:textId="77777777" w:rsidR="00F17AB0" w:rsidRPr="00822EB2" w:rsidRDefault="00F17AB0" w:rsidP="00F17AB0">
      <w:pPr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lastRenderedPageBreak/>
        <w:t>Camping</w:t>
      </w:r>
    </w:p>
    <w:p w14:paraId="23D03E9B" w14:textId="7DD22D72" w:rsidR="00A71C6C" w:rsidRPr="00822EB2" w:rsidRDefault="00A71C6C" w:rsidP="00C153F0">
      <w:pPr>
        <w:tabs>
          <w:tab w:val="left" w:pos="3974"/>
          <w:tab w:val="left" w:pos="7705"/>
        </w:tabs>
        <w:ind w:left="113"/>
        <w:rPr>
          <w:i/>
          <w:sz w:val="26"/>
          <w:szCs w:val="26"/>
        </w:rPr>
      </w:pPr>
    </w:p>
    <w:p w14:paraId="76BD9DA1" w14:textId="77777777" w:rsidR="00A71C6C" w:rsidRDefault="00A71C6C" w:rsidP="00C153F0">
      <w:pPr>
        <w:tabs>
          <w:tab w:val="left" w:pos="3974"/>
          <w:tab w:val="left" w:pos="7705"/>
        </w:tabs>
        <w:ind w:left="113"/>
        <w:rPr>
          <w:b/>
          <w:bCs/>
          <w:sz w:val="26"/>
          <w:szCs w:val="26"/>
        </w:rPr>
      </w:pPr>
      <w:r>
        <w:rPr>
          <w:sz w:val="26"/>
          <w:szCs w:val="26"/>
        </w:rPr>
        <w:t>Green Lakes State Park</w:t>
      </w:r>
      <w:r w:rsidRPr="00822EB2">
        <w:rPr>
          <w:sz w:val="26"/>
          <w:szCs w:val="26"/>
        </w:rPr>
        <w:tab/>
      </w:r>
      <w:r w:rsidRPr="00822EB2">
        <w:rPr>
          <w:b/>
          <w:bCs/>
          <w:sz w:val="26"/>
          <w:szCs w:val="26"/>
        </w:rPr>
        <w:t> </w:t>
      </w:r>
    </w:p>
    <w:p w14:paraId="52D19835" w14:textId="77777777" w:rsidR="00A71C6C" w:rsidRDefault="00A71C6C" w:rsidP="00C153F0">
      <w:pPr>
        <w:tabs>
          <w:tab w:val="left" w:pos="3974"/>
          <w:tab w:val="left" w:pos="7705"/>
        </w:tabs>
        <w:ind w:left="113"/>
        <w:rPr>
          <w:sz w:val="26"/>
          <w:szCs w:val="26"/>
        </w:rPr>
      </w:pPr>
      <w:r>
        <w:rPr>
          <w:sz w:val="26"/>
          <w:szCs w:val="26"/>
        </w:rPr>
        <w:t xml:space="preserve">7900 Green Lakes Rd. </w:t>
      </w:r>
    </w:p>
    <w:p w14:paraId="31F8F35E" w14:textId="77777777" w:rsidR="00A71C6C" w:rsidRDefault="00A71C6C" w:rsidP="00C153F0">
      <w:pPr>
        <w:tabs>
          <w:tab w:val="left" w:pos="3974"/>
          <w:tab w:val="left" w:pos="7705"/>
        </w:tabs>
        <w:ind w:left="113"/>
        <w:rPr>
          <w:sz w:val="26"/>
          <w:szCs w:val="26"/>
        </w:rPr>
      </w:pPr>
      <w:r>
        <w:rPr>
          <w:sz w:val="26"/>
          <w:szCs w:val="26"/>
        </w:rPr>
        <w:t>Fayetteville, NY 13066</w:t>
      </w:r>
      <w:r w:rsidRPr="00822EB2">
        <w:rPr>
          <w:sz w:val="26"/>
          <w:szCs w:val="26"/>
        </w:rPr>
        <w:tab/>
      </w:r>
    </w:p>
    <w:p w14:paraId="06FE83D3" w14:textId="4DC8F8AD" w:rsidR="00A71C6C" w:rsidRPr="00822EB2" w:rsidRDefault="00A71C6C" w:rsidP="00C153F0">
      <w:pPr>
        <w:tabs>
          <w:tab w:val="left" w:pos="3974"/>
          <w:tab w:val="left" w:pos="7705"/>
        </w:tabs>
        <w:ind w:left="113"/>
        <w:rPr>
          <w:sz w:val="26"/>
          <w:szCs w:val="26"/>
        </w:rPr>
      </w:pPr>
      <w:r w:rsidRPr="00822EB2">
        <w:rPr>
          <w:sz w:val="26"/>
          <w:szCs w:val="26"/>
        </w:rPr>
        <w:t xml:space="preserve">(315) </w:t>
      </w:r>
      <w:r>
        <w:rPr>
          <w:sz w:val="26"/>
          <w:szCs w:val="26"/>
        </w:rPr>
        <w:t>637-6111</w:t>
      </w:r>
    </w:p>
    <w:p w14:paraId="65DEF210" w14:textId="77777777" w:rsidR="00A71C6C" w:rsidRDefault="00A71C6C" w:rsidP="00A71C6C">
      <w:pPr>
        <w:rPr>
          <w:sz w:val="26"/>
          <w:szCs w:val="26"/>
        </w:rPr>
      </w:pPr>
    </w:p>
    <w:p w14:paraId="2D5F0C37" w14:textId="32646788" w:rsidR="00AA663F" w:rsidRDefault="00A71C6C" w:rsidP="00AA663F">
      <w:pPr>
        <w:ind w:left="90"/>
        <w:rPr>
          <w:sz w:val="26"/>
          <w:szCs w:val="26"/>
        </w:rPr>
      </w:pPr>
      <w:r>
        <w:rPr>
          <w:sz w:val="26"/>
          <w:szCs w:val="26"/>
        </w:rPr>
        <w:t xml:space="preserve">Clark </w:t>
      </w:r>
      <w:r w:rsidR="00AA663F">
        <w:rPr>
          <w:sz w:val="26"/>
          <w:szCs w:val="26"/>
        </w:rPr>
        <w:t>R</w:t>
      </w:r>
      <w:r>
        <w:rPr>
          <w:sz w:val="26"/>
          <w:szCs w:val="26"/>
        </w:rPr>
        <w:t>eservation State Park</w:t>
      </w:r>
      <w:r w:rsidRPr="00822EB2">
        <w:rPr>
          <w:sz w:val="26"/>
          <w:szCs w:val="26"/>
        </w:rPr>
        <w:tab/>
      </w:r>
    </w:p>
    <w:p w14:paraId="6D13DC03" w14:textId="56845288" w:rsidR="00A71C6C" w:rsidRDefault="00A71C6C" w:rsidP="00AA663F">
      <w:pPr>
        <w:ind w:left="90"/>
        <w:rPr>
          <w:sz w:val="26"/>
          <w:szCs w:val="26"/>
        </w:rPr>
      </w:pPr>
      <w:r>
        <w:rPr>
          <w:sz w:val="26"/>
          <w:szCs w:val="26"/>
        </w:rPr>
        <w:t>6105 E. Seneca Turnpike</w:t>
      </w:r>
    </w:p>
    <w:p w14:paraId="6EC7B0AF" w14:textId="77777777" w:rsidR="00AA663F" w:rsidRDefault="00A71C6C" w:rsidP="00C153F0">
      <w:pPr>
        <w:tabs>
          <w:tab w:val="left" w:pos="3974"/>
          <w:tab w:val="left" w:pos="7705"/>
        </w:tabs>
        <w:ind w:left="113"/>
        <w:rPr>
          <w:sz w:val="26"/>
          <w:szCs w:val="26"/>
        </w:rPr>
      </w:pPr>
      <w:r>
        <w:rPr>
          <w:sz w:val="26"/>
          <w:szCs w:val="26"/>
        </w:rPr>
        <w:t>Jamesville, NY 13078</w:t>
      </w:r>
      <w:r w:rsidRPr="00822EB2">
        <w:rPr>
          <w:sz w:val="26"/>
          <w:szCs w:val="26"/>
        </w:rPr>
        <w:tab/>
      </w:r>
    </w:p>
    <w:p w14:paraId="2DEC5F4B" w14:textId="50E4A62B" w:rsidR="00A71C6C" w:rsidRPr="00822EB2" w:rsidRDefault="00A71C6C" w:rsidP="00C153F0">
      <w:pPr>
        <w:tabs>
          <w:tab w:val="left" w:pos="3974"/>
          <w:tab w:val="left" w:pos="7705"/>
        </w:tabs>
        <w:ind w:left="113"/>
        <w:rPr>
          <w:sz w:val="26"/>
          <w:szCs w:val="26"/>
        </w:rPr>
      </w:pPr>
      <w:r w:rsidRPr="00822EB2">
        <w:rPr>
          <w:sz w:val="26"/>
          <w:szCs w:val="26"/>
        </w:rPr>
        <w:t xml:space="preserve">(315) </w:t>
      </w:r>
      <w:r>
        <w:rPr>
          <w:sz w:val="26"/>
          <w:szCs w:val="26"/>
        </w:rPr>
        <w:t>492-1590</w:t>
      </w:r>
    </w:p>
    <w:bookmarkEnd w:id="2"/>
    <w:p w14:paraId="704826C1" w14:textId="77777777" w:rsidR="0009479B" w:rsidRDefault="0009479B" w:rsidP="0009479B">
      <w:pPr>
        <w:jc w:val="center"/>
        <w:rPr>
          <w:b/>
          <w:sz w:val="26"/>
          <w:szCs w:val="26"/>
        </w:rPr>
      </w:pPr>
    </w:p>
    <w:p w14:paraId="1B03B107" w14:textId="77777777" w:rsidR="0009479B" w:rsidRDefault="0009479B" w:rsidP="0009479B">
      <w:pPr>
        <w:jc w:val="center"/>
        <w:rPr>
          <w:b/>
          <w:sz w:val="26"/>
          <w:szCs w:val="26"/>
        </w:rPr>
      </w:pPr>
    </w:p>
    <w:p w14:paraId="77AB1735" w14:textId="77777777" w:rsidR="0009479B" w:rsidRPr="00822EB2" w:rsidRDefault="0009479B" w:rsidP="0009479B">
      <w:pPr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>Home Sharing</w:t>
      </w:r>
    </w:p>
    <w:p w14:paraId="16A4C349" w14:textId="77777777" w:rsidR="00AA663F" w:rsidRPr="00AA663F" w:rsidRDefault="00AA663F" w:rsidP="00AA663F">
      <w:pPr>
        <w:tabs>
          <w:tab w:val="left" w:pos="2160"/>
        </w:tabs>
        <w:spacing w:after="120"/>
        <w:ind w:left="115"/>
        <w:rPr>
          <w:b/>
          <w:bCs/>
          <w:i/>
          <w:sz w:val="26"/>
          <w:szCs w:val="26"/>
        </w:rPr>
      </w:pPr>
      <w:r w:rsidRPr="00AA663F">
        <w:rPr>
          <w:b/>
          <w:bCs/>
          <w:i/>
          <w:sz w:val="26"/>
          <w:szCs w:val="26"/>
        </w:rPr>
        <w:t>Name</w:t>
      </w:r>
      <w:r w:rsidRPr="00AA663F">
        <w:rPr>
          <w:b/>
          <w:bCs/>
          <w:i/>
          <w:sz w:val="26"/>
          <w:szCs w:val="26"/>
        </w:rPr>
        <w:tab/>
        <w:t>Website</w:t>
      </w:r>
    </w:p>
    <w:p w14:paraId="49E47633" w14:textId="77777777" w:rsidR="00AA663F" w:rsidRPr="000025B7" w:rsidRDefault="00AA663F" w:rsidP="00AA663F">
      <w:pPr>
        <w:tabs>
          <w:tab w:val="left" w:pos="2160"/>
        </w:tabs>
        <w:spacing w:after="120"/>
        <w:ind w:left="115"/>
        <w:rPr>
          <w:bCs/>
          <w:sz w:val="26"/>
          <w:szCs w:val="26"/>
        </w:rPr>
      </w:pPr>
      <w:r>
        <w:rPr>
          <w:sz w:val="26"/>
          <w:szCs w:val="26"/>
        </w:rPr>
        <w:t>Airbnb</w:t>
      </w:r>
      <w:r w:rsidRPr="00822EB2">
        <w:rPr>
          <w:sz w:val="26"/>
          <w:szCs w:val="26"/>
        </w:rPr>
        <w:tab/>
      </w:r>
      <w:hyperlink r:id="rId5" w:history="1">
        <w:r w:rsidRPr="00C153F0">
          <w:rPr>
            <w:rStyle w:val="Hyperlink"/>
            <w:bCs/>
            <w:sz w:val="26"/>
            <w:szCs w:val="26"/>
          </w:rPr>
          <w:t>https://www.airbnb.com/onondaga-county-ny/stays</w:t>
        </w:r>
      </w:hyperlink>
      <w:r w:rsidRPr="0009479B">
        <w:rPr>
          <w:bCs/>
          <w:sz w:val="26"/>
          <w:szCs w:val="26"/>
        </w:rPr>
        <w:t> </w:t>
      </w:r>
    </w:p>
    <w:p w14:paraId="5C976296" w14:textId="77777777" w:rsidR="00AA663F" w:rsidRPr="00822EB2" w:rsidRDefault="00AA663F" w:rsidP="00AA663F">
      <w:pPr>
        <w:tabs>
          <w:tab w:val="left" w:pos="2160"/>
        </w:tabs>
        <w:spacing w:after="120"/>
        <w:ind w:left="115"/>
        <w:rPr>
          <w:sz w:val="26"/>
          <w:szCs w:val="26"/>
        </w:rPr>
      </w:pPr>
      <w:r>
        <w:rPr>
          <w:sz w:val="26"/>
          <w:szCs w:val="26"/>
        </w:rPr>
        <w:t>VRBO</w:t>
      </w:r>
      <w:r w:rsidRPr="00822EB2">
        <w:rPr>
          <w:sz w:val="26"/>
          <w:szCs w:val="26"/>
        </w:rPr>
        <w:tab/>
      </w:r>
      <w:hyperlink r:id="rId6" w:history="1">
        <w:r w:rsidRPr="00C153F0">
          <w:rPr>
            <w:rStyle w:val="Hyperlink"/>
            <w:sz w:val="26"/>
            <w:szCs w:val="26"/>
          </w:rPr>
          <w:t>https://www.vrbo.com/vacation-rentals/usa/new-york/finger-lakes/syracuse</w:t>
        </w:r>
      </w:hyperlink>
    </w:p>
    <w:p w14:paraId="36ADE916" w14:textId="77777777" w:rsidR="00AA663F" w:rsidRPr="0009479B" w:rsidRDefault="00AA663F" w:rsidP="00AA663F">
      <w:pPr>
        <w:tabs>
          <w:tab w:val="left" w:pos="2160"/>
        </w:tabs>
        <w:spacing w:after="120"/>
        <w:ind w:left="115"/>
        <w:rPr>
          <w:sz w:val="26"/>
          <w:szCs w:val="26"/>
        </w:rPr>
      </w:pPr>
      <w:proofErr w:type="spellStart"/>
      <w:r>
        <w:rPr>
          <w:sz w:val="26"/>
          <w:szCs w:val="26"/>
        </w:rPr>
        <w:t>FlipKey</w:t>
      </w:r>
      <w:proofErr w:type="spellEnd"/>
      <w:r>
        <w:rPr>
          <w:sz w:val="26"/>
          <w:szCs w:val="26"/>
        </w:rPr>
        <w:tab/>
      </w:r>
      <w:hyperlink r:id="rId7" w:history="1">
        <w:r w:rsidRPr="00C153F0">
          <w:rPr>
            <w:rStyle w:val="Hyperlink"/>
            <w:sz w:val="26"/>
            <w:szCs w:val="26"/>
          </w:rPr>
          <w:t>https://www.flipkey.com/book/syracuse/222739662/</w:t>
        </w:r>
      </w:hyperlink>
    </w:p>
    <w:p w14:paraId="0B735DEA" w14:textId="77777777" w:rsidR="00F17AB0" w:rsidRDefault="00F17AB0" w:rsidP="00363FDE"/>
    <w:sectPr w:rsidR="00F17AB0" w:rsidSect="008213D2">
      <w:pgSz w:w="12240" w:h="15840"/>
      <w:pgMar w:top="54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0MzUzMjIzNDYwNjNW0lEKTi0uzszPAykwrAUAp0nTpCwAAAA="/>
  </w:docVars>
  <w:rsids>
    <w:rsidRoot w:val="003F5609"/>
    <w:rsid w:val="00001699"/>
    <w:rsid w:val="000025B7"/>
    <w:rsid w:val="00012FCB"/>
    <w:rsid w:val="0004619F"/>
    <w:rsid w:val="00065C1C"/>
    <w:rsid w:val="000829A9"/>
    <w:rsid w:val="00087427"/>
    <w:rsid w:val="000922EE"/>
    <w:rsid w:val="0009479B"/>
    <w:rsid w:val="000F0F08"/>
    <w:rsid w:val="00220201"/>
    <w:rsid w:val="002273CD"/>
    <w:rsid w:val="0023594D"/>
    <w:rsid w:val="00261841"/>
    <w:rsid w:val="002C1A47"/>
    <w:rsid w:val="002C2B3E"/>
    <w:rsid w:val="00312A6A"/>
    <w:rsid w:val="00363FDE"/>
    <w:rsid w:val="003F0E66"/>
    <w:rsid w:val="003F5609"/>
    <w:rsid w:val="00460236"/>
    <w:rsid w:val="00465C5A"/>
    <w:rsid w:val="00484608"/>
    <w:rsid w:val="004A06F5"/>
    <w:rsid w:val="004B7F8F"/>
    <w:rsid w:val="004D7CB5"/>
    <w:rsid w:val="00531746"/>
    <w:rsid w:val="005A61C7"/>
    <w:rsid w:val="005D7868"/>
    <w:rsid w:val="005E6F97"/>
    <w:rsid w:val="00610F8E"/>
    <w:rsid w:val="0068037B"/>
    <w:rsid w:val="006C090C"/>
    <w:rsid w:val="006D070F"/>
    <w:rsid w:val="006F2C68"/>
    <w:rsid w:val="006F4EE5"/>
    <w:rsid w:val="0071783F"/>
    <w:rsid w:val="007530CC"/>
    <w:rsid w:val="00814449"/>
    <w:rsid w:val="008213D2"/>
    <w:rsid w:val="00822EB2"/>
    <w:rsid w:val="008942A9"/>
    <w:rsid w:val="008A342A"/>
    <w:rsid w:val="008B109A"/>
    <w:rsid w:val="0096540A"/>
    <w:rsid w:val="00980EDC"/>
    <w:rsid w:val="009A4E05"/>
    <w:rsid w:val="00A325BC"/>
    <w:rsid w:val="00A41F5C"/>
    <w:rsid w:val="00A6156A"/>
    <w:rsid w:val="00A71C6C"/>
    <w:rsid w:val="00A72FDE"/>
    <w:rsid w:val="00A847D6"/>
    <w:rsid w:val="00A85104"/>
    <w:rsid w:val="00AA663F"/>
    <w:rsid w:val="00AB1FD4"/>
    <w:rsid w:val="00B9531D"/>
    <w:rsid w:val="00BC3B46"/>
    <w:rsid w:val="00BD75E3"/>
    <w:rsid w:val="00BE0AD9"/>
    <w:rsid w:val="00BE7CFC"/>
    <w:rsid w:val="00BF2F36"/>
    <w:rsid w:val="00C12BB3"/>
    <w:rsid w:val="00C153F0"/>
    <w:rsid w:val="00C43795"/>
    <w:rsid w:val="00C839A4"/>
    <w:rsid w:val="00D41657"/>
    <w:rsid w:val="00D62B4A"/>
    <w:rsid w:val="00D64951"/>
    <w:rsid w:val="00D7551C"/>
    <w:rsid w:val="00DD2F37"/>
    <w:rsid w:val="00E2109F"/>
    <w:rsid w:val="00E527B0"/>
    <w:rsid w:val="00EA7E40"/>
    <w:rsid w:val="00EF3165"/>
    <w:rsid w:val="00F17AB0"/>
    <w:rsid w:val="00F3439D"/>
    <w:rsid w:val="00F35168"/>
    <w:rsid w:val="00F74E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20B469DD"/>
  <w15:chartTrackingRefBased/>
  <w15:docId w15:val="{DD47388A-B2AE-4F8F-8C15-8EA0ED83F8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F56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C12BB3"/>
    <w:rPr>
      <w:rFonts w:ascii="Tahoma" w:hAnsi="Tahoma" w:cs="Tahoma"/>
      <w:sz w:val="16"/>
      <w:szCs w:val="16"/>
    </w:rPr>
  </w:style>
  <w:style w:type="character" w:customStyle="1" w:styleId="xbe">
    <w:name w:val="_xbe"/>
    <w:rsid w:val="006F4EE5"/>
  </w:style>
  <w:style w:type="character" w:styleId="Hyperlink">
    <w:name w:val="Hyperlink"/>
    <w:rsid w:val="000025B7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0025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flipkey.com/book/syracuse/222739662/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www.vrbo.com/vacation-rentals/usa/new-york/finger-lakes/syracuse" TargetMode="External"/><Relationship Id="rId5" Type="http://schemas.openxmlformats.org/officeDocument/2006/relationships/hyperlink" Target="https://www.airbnb.com/onondaga-county-ny/stays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508D1B-0A86-411C-B74E-7F6B5D3772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3</Words>
  <Characters>224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racuse Area Hotels / Motels</vt:lpstr>
    </vt:vector>
  </TitlesOfParts>
  <Company>SUN ESF</Company>
  <LinksUpToDate>false</LinksUpToDate>
  <CharactersWithSpaces>2629</CharactersWithSpaces>
  <SharedDoc>false</SharedDoc>
  <HLinks>
    <vt:vector size="18" baseType="variant">
      <vt:variant>
        <vt:i4>4194382</vt:i4>
      </vt:variant>
      <vt:variant>
        <vt:i4>6</vt:i4>
      </vt:variant>
      <vt:variant>
        <vt:i4>0</vt:i4>
      </vt:variant>
      <vt:variant>
        <vt:i4>5</vt:i4>
      </vt:variant>
      <vt:variant>
        <vt:lpwstr>https://www.flipkey.com/book/syracuse/222739662/</vt:lpwstr>
      </vt:variant>
      <vt:variant>
        <vt:lpwstr/>
      </vt:variant>
      <vt:variant>
        <vt:i4>5832707</vt:i4>
      </vt:variant>
      <vt:variant>
        <vt:i4>3</vt:i4>
      </vt:variant>
      <vt:variant>
        <vt:i4>0</vt:i4>
      </vt:variant>
      <vt:variant>
        <vt:i4>5</vt:i4>
      </vt:variant>
      <vt:variant>
        <vt:lpwstr>https://www.vrbo.com/vacation-rentals/usa/new-york/finger-lakes/syracuse</vt:lpwstr>
      </vt:variant>
      <vt:variant>
        <vt:lpwstr/>
      </vt:variant>
      <vt:variant>
        <vt:i4>3473527</vt:i4>
      </vt:variant>
      <vt:variant>
        <vt:i4>0</vt:i4>
      </vt:variant>
      <vt:variant>
        <vt:i4>0</vt:i4>
      </vt:variant>
      <vt:variant>
        <vt:i4>5</vt:i4>
      </vt:variant>
      <vt:variant>
        <vt:lpwstr>https://www.airbnb.com/onondaga-county-ny/stay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racuse Area Hotels / Motels</dc:title>
  <dc:subject/>
  <dc:creator>ws-sa</dc:creator>
  <cp:keywords/>
  <cp:lastModifiedBy>Mona Maharjan</cp:lastModifiedBy>
  <cp:revision>2</cp:revision>
  <cp:lastPrinted>2017-09-15T13:27:00Z</cp:lastPrinted>
  <dcterms:created xsi:type="dcterms:W3CDTF">2021-09-24T14:40:00Z</dcterms:created>
  <dcterms:modified xsi:type="dcterms:W3CDTF">2021-09-24T14:40:00Z</dcterms:modified>
</cp:coreProperties>
</file>